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205363460"/>
      <w:bookmarkStart w:id="1" w:name="_Toc50947474"/>
      <w:bookmarkStart w:id="2" w:name="_Ref110262317"/>
      <w:r w:rsidR="00FF3033">
        <w:rPr>
          <w:rFonts w:asciiTheme="minorHAnsi" w:hAnsiTheme="minorHAnsi" w:cstheme="minorBidi"/>
        </w:rPr>
        <w:lastRenderedPageBreak/>
        <w:t>Acknowledgements</w:t>
      </w:r>
      <w:bookmarkEnd w:id="0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205363461"/>
      <w:r w:rsidRPr="7643D16C">
        <w:rPr>
          <w:rFonts w:asciiTheme="minorHAnsi" w:hAnsiTheme="minorHAnsi" w:cstheme="minorBidi"/>
        </w:rPr>
        <w:lastRenderedPageBreak/>
        <w:t>Executive Summary</w:t>
      </w:r>
      <w:bookmarkEnd w:id="1"/>
      <w:bookmarkEnd w:id="2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205363462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15E2BC9D" w14:textId="6B2AA585" w:rsidR="004279AC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205363460" w:history="1">
            <w:r w:rsidR="004279AC" w:rsidRPr="004349B6">
              <w:rPr>
                <w:rStyle w:val="Hyperlink"/>
                <w:noProof/>
              </w:rPr>
              <w:t>Acknowledgements</w:t>
            </w:r>
            <w:r w:rsidR="004279AC">
              <w:rPr>
                <w:noProof/>
                <w:webHidden/>
              </w:rPr>
              <w:tab/>
            </w:r>
            <w:r w:rsidR="004279AC">
              <w:rPr>
                <w:noProof/>
                <w:webHidden/>
              </w:rPr>
              <w:fldChar w:fldCharType="begin"/>
            </w:r>
            <w:r w:rsidR="004279AC">
              <w:rPr>
                <w:noProof/>
                <w:webHidden/>
              </w:rPr>
              <w:instrText xml:space="preserve"> PAGEREF _Toc205363460 \h </w:instrText>
            </w:r>
            <w:r w:rsidR="004279AC">
              <w:rPr>
                <w:noProof/>
                <w:webHidden/>
              </w:rPr>
            </w:r>
            <w:r w:rsidR="004279AC">
              <w:rPr>
                <w:noProof/>
                <w:webHidden/>
              </w:rPr>
              <w:fldChar w:fldCharType="separate"/>
            </w:r>
            <w:r w:rsidR="004279AC">
              <w:rPr>
                <w:noProof/>
                <w:webHidden/>
              </w:rPr>
              <w:t>2</w:t>
            </w:r>
            <w:r w:rsidR="004279AC">
              <w:rPr>
                <w:noProof/>
                <w:webHidden/>
              </w:rPr>
              <w:fldChar w:fldCharType="end"/>
            </w:r>
          </w:hyperlink>
        </w:p>
        <w:p w14:paraId="366A925A" w14:textId="117BE850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1" w:history="1">
            <w:r w:rsidRPr="004349B6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D4CD4" w14:textId="6A68B0B1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2" w:history="1">
            <w:r w:rsidRPr="004349B6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93B75" w14:textId="7738217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3" w:history="1">
            <w:r w:rsidRPr="004349B6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AB433" w14:textId="143AC4C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4" w:history="1">
            <w:r w:rsidRPr="004349B6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FC0F2" w14:textId="40092147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5" w:history="1">
            <w:r w:rsidRPr="004349B6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9FB80" w14:textId="13F13CF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6" w:history="1">
            <w:r w:rsidRPr="004349B6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23371" w14:textId="4A57160E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7" w:history="1">
            <w:r w:rsidRPr="004349B6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5D01" w14:textId="3B1FE628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8" w:history="1">
            <w:r w:rsidRPr="004349B6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B8DE" w14:textId="51A6279F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9" w:history="1">
            <w:r w:rsidRPr="004349B6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emester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8FDC1" w14:textId="47DD43B2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0" w:history="1">
            <w:r w:rsidRPr="004349B6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BE8B" w14:textId="1AC9ECF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1" w:history="1">
            <w:r w:rsidRPr="004349B6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97D7D" w14:textId="7AE99B2C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2" w:history="1">
            <w:r w:rsidRPr="004349B6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FF794" w14:textId="7670FB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3" w:history="1">
            <w:r w:rsidRPr="004349B6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9E5EF" w14:textId="2961F44A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4" w:history="1">
            <w:r w:rsidRPr="004349B6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6D91D" w14:textId="574B9F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5" w:history="1">
            <w:r w:rsidRPr="004349B6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1ED3" w14:textId="7CF28EC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6" w:history="1">
            <w:r w:rsidRPr="004349B6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F7712" w14:textId="6443F8B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7" w:history="1">
            <w:r w:rsidRPr="004349B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7AF1A" w14:textId="46A1B1BD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8" w:history="1">
            <w:r w:rsidRPr="004349B6">
              <w:rPr>
                <w:rStyle w:val="Hyperlink"/>
                <w:noProof/>
              </w:rPr>
              <w:t>Appendix A: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54FD1" w14:textId="7A99C58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9" w:history="1">
            <w:r w:rsidRPr="004349B6">
              <w:rPr>
                <w:rStyle w:val="Hyperlink"/>
                <w:noProof/>
              </w:rPr>
              <w:t>Appendix B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B075" w14:textId="1D8983CA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80" w:history="1">
            <w:r w:rsidRPr="004349B6">
              <w:rPr>
                <w:rStyle w:val="Hyperlink"/>
                <w:noProof/>
              </w:rPr>
              <w:t>Appendix C: Ethical and Professional Responsibilitie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3EB566CD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205363463"/>
      <w:bookmarkStart w:id="6" w:name="_Toc50947476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5"/>
      <w:r w:rsidR="48958156" w:rsidRPr="48958156">
        <w:rPr>
          <w:rFonts w:asciiTheme="minorHAnsi" w:hAnsiTheme="minorHAnsi" w:cstheme="minorBidi"/>
        </w:rPr>
        <w:t xml:space="preserve"> </w:t>
      </w:r>
      <w:bookmarkEnd w:id="6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205363464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205363465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205363466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205363467"/>
      <w:bookmarkStart w:id="14" w:name="_Toc50947480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3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205363468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2EFFA609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205363469"/>
      <w:r w:rsidRPr="7643D16C">
        <w:rPr>
          <w:rFonts w:asciiTheme="minorHAnsi" w:hAnsiTheme="minorHAnsi" w:cstheme="minorBidi"/>
        </w:rPr>
        <w:t>Semester Objectives</w:t>
      </w:r>
      <w:bookmarkEnd w:id="14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205363470"/>
      <w:r>
        <w:rPr>
          <w:rFonts w:asciiTheme="minorHAnsi" w:hAnsiTheme="minorHAnsi" w:cstheme="minorBidi"/>
        </w:rPr>
        <w:t>System Overview</w:t>
      </w:r>
      <w:bookmarkEnd w:id="17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8" w:name="_Toc50947481"/>
      <w:r>
        <w:rPr>
          <w:rFonts w:asciiTheme="minorHAnsi" w:hAnsiTheme="minorHAnsi" w:cstheme="minorBidi"/>
        </w:rPr>
        <w:br w:type="page"/>
      </w:r>
      <w:bookmarkEnd w:id="18"/>
    </w:p>
    <w:p w14:paraId="046D2248" w14:textId="77777777" w:rsidR="00D93DCB" w:rsidRDefault="00D93DCB" w:rsidP="00D93DC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19" w:name="_Toc205363471"/>
      <w:r>
        <w:rPr>
          <w:rFonts w:asciiTheme="minorHAnsi" w:hAnsiTheme="minorHAnsi" w:cstheme="minorBidi"/>
        </w:rPr>
        <w:lastRenderedPageBreak/>
        <w:t xml:space="preserve">Engineering Definition of Problem </w:t>
      </w:r>
    </w:p>
    <w:bookmarkEnd w:id="19"/>
    <w:p w14:paraId="5C6408AF" w14:textId="7764B752" w:rsidR="00D93DCB" w:rsidRDefault="00D93DCB" w:rsidP="00D93DCB">
      <w:pPr>
        <w:pStyle w:val="Heading1"/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</w:pPr>
      <w:r w:rsidRPr="00D93DCB"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  <w:t>Customer Needs and Engineering Design Requirements</w:t>
      </w:r>
    </w:p>
    <w:p w14:paraId="78CD667D" w14:textId="4AAA7745" w:rsidR="00D93DCB" w:rsidRPr="00D93DCB" w:rsidRDefault="00D93DCB" w:rsidP="00D93DCB">
      <w:pPr>
        <w:rPr>
          <w:color w:val="548DD4" w:themeColor="text2" w:themeTint="99"/>
        </w:rPr>
      </w:pPr>
      <w:r w:rsidRPr="00D93DCB">
        <w:rPr>
          <w:color w:val="548DD4" w:themeColor="text2" w:themeTint="99"/>
        </w:rPr>
        <w:t>Use Cases</w:t>
      </w:r>
    </w:p>
    <w:p w14:paraId="5738EC81" w14:textId="4BA0F46A" w:rsidR="00D93DCB" w:rsidRPr="00D93DCB" w:rsidRDefault="00D93DCB" w:rsidP="00D93DCB">
      <w:pPr>
        <w:rPr>
          <w:color w:val="548DD4" w:themeColor="text2" w:themeTint="99"/>
        </w:rPr>
      </w:pPr>
      <w:r w:rsidRPr="00D93DCB">
        <w:rPr>
          <w:color w:val="548DD4" w:themeColor="text2" w:themeTint="99"/>
        </w:rPr>
        <w:t>User Stories</w:t>
      </w:r>
    </w:p>
    <w:p w14:paraId="04AE163E" w14:textId="77777777" w:rsidR="00D93DCB" w:rsidRDefault="00D93DCB" w:rsidP="00D93DCB">
      <w:pPr>
        <w:rPr>
          <w:rFonts w:asciiTheme="minorHAnsi" w:hAnsiTheme="minorHAnsi" w:cstheme="minorBidi"/>
        </w:rPr>
      </w:pPr>
    </w:p>
    <w:p w14:paraId="2597F4E2" w14:textId="77777777" w:rsidR="00D93DCB" w:rsidRPr="0010785B" w:rsidRDefault="00D93DCB" w:rsidP="00D93DCB">
      <w:pPr>
        <w:rPr>
          <w:i/>
          <w:iCs/>
          <w:color w:val="0070C0"/>
        </w:rPr>
      </w:pPr>
    </w:p>
    <w:p w14:paraId="519A49F5" w14:textId="77777777" w:rsidR="00D93DCB" w:rsidRDefault="00D93DCB" w:rsidP="00D93DCB">
      <w:pPr>
        <w:rPr>
          <w:rFonts w:asciiTheme="minorHAnsi" w:hAnsiTheme="minorHAnsi" w:cstheme="minorHAnsi"/>
          <w:i/>
          <w:iCs/>
          <w:color w:val="0070C0"/>
        </w:rPr>
      </w:pPr>
    </w:p>
    <w:p w14:paraId="20A82007" w14:textId="77777777" w:rsidR="00B12762" w:rsidRDefault="00B12762" w:rsidP="00D93DCB">
      <w:pPr>
        <w:rPr>
          <w:rFonts w:asciiTheme="minorHAnsi" w:hAnsiTheme="minorHAnsi" w:cstheme="minorHAnsi"/>
        </w:rPr>
      </w:pPr>
    </w:p>
    <w:p w14:paraId="214C6207" w14:textId="77777777" w:rsidR="00B12762" w:rsidRDefault="00B12762" w:rsidP="00D93DCB">
      <w:pPr>
        <w:rPr>
          <w:rFonts w:asciiTheme="minorHAnsi" w:hAnsiTheme="minorHAnsi" w:cstheme="minorHAnsi"/>
        </w:rPr>
      </w:pPr>
    </w:p>
    <w:p w14:paraId="0A596FC0" w14:textId="77777777" w:rsidR="00B12762" w:rsidRDefault="00B12762" w:rsidP="00B12762">
      <w:pPr>
        <w:rPr>
          <w:color w:val="548DD4" w:themeColor="text2" w:themeTint="99"/>
        </w:rPr>
      </w:pPr>
      <w:r>
        <w:rPr>
          <w:color w:val="548DD4" w:themeColor="text2" w:themeTint="99"/>
        </w:rPr>
        <w:t>NOTE:</w:t>
      </w:r>
    </w:p>
    <w:p w14:paraId="2420DDFC" w14:textId="77777777" w:rsidR="00B12762" w:rsidRDefault="00B12762" w:rsidP="00B12762">
      <w:pPr>
        <w:rPr>
          <w:color w:val="548DD4" w:themeColor="text2" w:themeTint="99"/>
        </w:rPr>
      </w:pPr>
      <w:r>
        <w:rPr>
          <w:color w:val="548DD4" w:themeColor="text2" w:themeTint="99"/>
        </w:rPr>
        <w:t xml:space="preserve">Some Capstone projects have </w:t>
      </w:r>
      <w:proofErr w:type="gramStart"/>
      <w:r>
        <w:rPr>
          <w:color w:val="548DD4" w:themeColor="text2" w:themeTint="99"/>
        </w:rPr>
        <w:t>fairly separate</w:t>
      </w:r>
      <w:proofErr w:type="gramEnd"/>
      <w:r>
        <w:rPr>
          <w:color w:val="548DD4" w:themeColor="text2" w:themeTint="99"/>
        </w:rPr>
        <w:t>, non-integrated different problems for their client. If this is the case, it is often easier to write and read the report in a modified flow from what is presented in this template.</w:t>
      </w:r>
    </w:p>
    <w:p w14:paraId="1BF0E018" w14:textId="77777777" w:rsidR="00B12762" w:rsidRDefault="00B12762" w:rsidP="00B12762">
      <w:pPr>
        <w:rPr>
          <w:color w:val="548DD4" w:themeColor="text2" w:themeTint="99"/>
        </w:rPr>
      </w:pPr>
      <w:r>
        <w:rPr>
          <w:color w:val="548DD4" w:themeColor="text2" w:themeTint="99"/>
        </w:rPr>
        <w:t>If you think your project is like this, the flow of report should be:</w:t>
      </w:r>
    </w:p>
    <w:p w14:paraId="02D1C081" w14:textId="77777777" w:rsidR="00B12762" w:rsidRDefault="00B12762" w:rsidP="00B12762">
      <w:pPr>
        <w:rPr>
          <w:color w:val="548DD4" w:themeColor="text2" w:themeTint="99"/>
        </w:rPr>
      </w:pPr>
    </w:p>
    <w:p w14:paraId="43D2C8CA" w14:textId="21901211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Full </w:t>
      </w:r>
      <w:r>
        <w:rPr>
          <w:color w:val="548DD4" w:themeColor="text2" w:themeTint="99"/>
        </w:rPr>
        <w:t>P</w:t>
      </w:r>
      <w:r>
        <w:rPr>
          <w:color w:val="548DD4" w:themeColor="text2" w:themeTint="99"/>
        </w:rPr>
        <w:t>roject Section</w:t>
      </w:r>
      <w:r>
        <w:rPr>
          <w:color w:val="548DD4" w:themeColor="text2" w:themeTint="99"/>
        </w:rPr>
        <w:t>s</w:t>
      </w:r>
      <w:r>
        <w:rPr>
          <w:color w:val="548DD4" w:themeColor="text2" w:themeTint="99"/>
        </w:rPr>
        <w:t xml:space="preserve"> 1 &amp; 2</w:t>
      </w:r>
    </w:p>
    <w:p w14:paraId="086DC282" w14:textId="77777777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Problem A </w:t>
      </w:r>
    </w:p>
    <w:p w14:paraId="75CBA687" w14:textId="049DF0E6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>Section 3</w:t>
      </w:r>
    </w:p>
    <w:p w14:paraId="20C076D1" w14:textId="56B6C2B8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 xml:space="preserve">Section </w:t>
      </w:r>
      <w:r>
        <w:rPr>
          <w:color w:val="548DD4" w:themeColor="text2" w:themeTint="99"/>
        </w:rPr>
        <w:t>4</w:t>
      </w:r>
    </w:p>
    <w:p w14:paraId="129AE773" w14:textId="3BD6039E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 xml:space="preserve">Section </w:t>
      </w:r>
      <w:r>
        <w:rPr>
          <w:color w:val="548DD4" w:themeColor="text2" w:themeTint="99"/>
        </w:rPr>
        <w:t>4</w:t>
      </w:r>
    </w:p>
    <w:p w14:paraId="5BADF11B" w14:textId="1BC6DA48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 xml:space="preserve">Section </w:t>
      </w:r>
      <w:r>
        <w:rPr>
          <w:color w:val="548DD4" w:themeColor="text2" w:themeTint="99"/>
        </w:rPr>
        <w:t>5</w:t>
      </w:r>
    </w:p>
    <w:p w14:paraId="3B0779D7" w14:textId="3753BD3A" w:rsidR="00B12762" w:rsidRDefault="00B12762" w:rsidP="00B12762">
      <w:pPr>
        <w:ind w:left="720"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Section </w:t>
      </w:r>
      <w:r>
        <w:rPr>
          <w:color w:val="548DD4" w:themeColor="text2" w:themeTint="99"/>
        </w:rPr>
        <w:t>6</w:t>
      </w:r>
    </w:p>
    <w:p w14:paraId="4DC2793C" w14:textId="3283FA76" w:rsidR="00B12762" w:rsidRDefault="00B12762" w:rsidP="00B12762">
      <w:pPr>
        <w:ind w:left="720"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Section </w:t>
      </w:r>
      <w:r>
        <w:rPr>
          <w:color w:val="548DD4" w:themeColor="text2" w:themeTint="99"/>
        </w:rPr>
        <w:t>7</w:t>
      </w:r>
    </w:p>
    <w:p w14:paraId="13503901" w14:textId="4639545D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Problem </w:t>
      </w:r>
      <w:r>
        <w:rPr>
          <w:color w:val="548DD4" w:themeColor="text2" w:themeTint="99"/>
        </w:rPr>
        <w:t>B</w:t>
      </w:r>
    </w:p>
    <w:p w14:paraId="07A79BBB" w14:textId="77777777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>Section 3</w:t>
      </w:r>
    </w:p>
    <w:p w14:paraId="440E0989" w14:textId="77777777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>Section 4</w:t>
      </w:r>
    </w:p>
    <w:p w14:paraId="699093E0" w14:textId="77777777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>Section 4</w:t>
      </w:r>
    </w:p>
    <w:p w14:paraId="6A85E0AC" w14:textId="77777777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ab/>
        <w:t>Section 5</w:t>
      </w:r>
    </w:p>
    <w:p w14:paraId="2D0920B2" w14:textId="77777777" w:rsidR="00B12762" w:rsidRDefault="00B12762" w:rsidP="00B12762">
      <w:pPr>
        <w:ind w:left="720" w:firstLine="720"/>
        <w:rPr>
          <w:color w:val="548DD4" w:themeColor="text2" w:themeTint="99"/>
        </w:rPr>
      </w:pPr>
      <w:r>
        <w:rPr>
          <w:color w:val="548DD4" w:themeColor="text2" w:themeTint="99"/>
        </w:rPr>
        <w:t>Section 6</w:t>
      </w:r>
    </w:p>
    <w:p w14:paraId="523809F4" w14:textId="77777777" w:rsidR="00B12762" w:rsidRDefault="00B12762" w:rsidP="00B12762">
      <w:pPr>
        <w:ind w:left="720" w:firstLine="720"/>
        <w:rPr>
          <w:color w:val="548DD4" w:themeColor="text2" w:themeTint="99"/>
        </w:rPr>
      </w:pPr>
      <w:r>
        <w:rPr>
          <w:color w:val="548DD4" w:themeColor="text2" w:themeTint="99"/>
        </w:rPr>
        <w:t>Section 7</w:t>
      </w:r>
    </w:p>
    <w:p w14:paraId="0CCEA7A5" w14:textId="2F11E3CE" w:rsidR="00B12762" w:rsidRDefault="00B12762" w:rsidP="00B12762">
      <w:pPr>
        <w:ind w:firstLine="720"/>
        <w:rPr>
          <w:color w:val="548DD4" w:themeColor="text2" w:themeTint="99"/>
        </w:rPr>
      </w:pPr>
      <w:r>
        <w:rPr>
          <w:color w:val="548DD4" w:themeColor="text2" w:themeTint="99"/>
        </w:rPr>
        <w:t xml:space="preserve">Full </w:t>
      </w:r>
      <w:r>
        <w:rPr>
          <w:color w:val="548DD4" w:themeColor="text2" w:themeTint="99"/>
        </w:rPr>
        <w:t>P</w:t>
      </w:r>
      <w:r>
        <w:rPr>
          <w:color w:val="548DD4" w:themeColor="text2" w:themeTint="99"/>
        </w:rPr>
        <w:t xml:space="preserve">roject Section </w:t>
      </w:r>
      <w:r>
        <w:rPr>
          <w:color w:val="548DD4" w:themeColor="text2" w:themeTint="99"/>
        </w:rPr>
        <w:t>8</w:t>
      </w:r>
    </w:p>
    <w:p w14:paraId="6F021B69" w14:textId="77777777" w:rsidR="00B12762" w:rsidRDefault="00B12762" w:rsidP="00B12762">
      <w:pPr>
        <w:rPr>
          <w:color w:val="548DD4" w:themeColor="text2" w:themeTint="99"/>
        </w:rPr>
      </w:pPr>
    </w:p>
    <w:p w14:paraId="3EE28D5F" w14:textId="77777777" w:rsidR="00B12762" w:rsidRDefault="00B12762" w:rsidP="00B12762">
      <w:pPr>
        <w:rPr>
          <w:color w:val="548DD4" w:themeColor="text2" w:themeTint="99"/>
        </w:rPr>
      </w:pPr>
      <w:r w:rsidRPr="00116D42">
        <w:rPr>
          <w:color w:val="EE0000"/>
        </w:rPr>
        <w:t xml:space="preserve">DISCUSS WITH YOUR </w:t>
      </w:r>
      <w:r>
        <w:rPr>
          <w:color w:val="EE0000"/>
        </w:rPr>
        <w:t>C</w:t>
      </w:r>
      <w:r w:rsidRPr="00116D42">
        <w:rPr>
          <w:color w:val="EE0000"/>
        </w:rPr>
        <w:t xml:space="preserve">E </w:t>
      </w:r>
      <w:r>
        <w:rPr>
          <w:color w:val="548DD4" w:themeColor="text2" w:themeTint="99"/>
        </w:rPr>
        <w:t>to confirm your opinion and determine appropriate flow of report.</w:t>
      </w:r>
    </w:p>
    <w:p w14:paraId="145643AA" w14:textId="77777777" w:rsidR="00B12762" w:rsidRDefault="00B12762" w:rsidP="00B12762">
      <w:pPr>
        <w:rPr>
          <w:color w:val="548DD4" w:themeColor="text2" w:themeTint="99"/>
        </w:rPr>
      </w:pPr>
      <w:r>
        <w:rPr>
          <w:color w:val="548DD4" w:themeColor="text2" w:themeTint="99"/>
        </w:rPr>
        <w:t xml:space="preserve">This DOES NOT mean A - Mechanical and B - Electrical problems. </w:t>
      </w:r>
    </w:p>
    <w:p w14:paraId="4C6E958B" w14:textId="77777777" w:rsidR="00B12762" w:rsidRPr="00EF3A70" w:rsidRDefault="00B12762" w:rsidP="00B12762">
      <w:pPr>
        <w:rPr>
          <w:color w:val="548DD4" w:themeColor="text2" w:themeTint="99"/>
        </w:rPr>
      </w:pPr>
      <w:r>
        <w:rPr>
          <w:color w:val="548DD4" w:themeColor="text2" w:themeTint="99"/>
        </w:rPr>
        <w:t>This could apply to a project evaluating A - factory layout and B - fixture design for a client.</w:t>
      </w:r>
    </w:p>
    <w:p w14:paraId="27141D43" w14:textId="6CE17B84" w:rsidR="00D93DCB" w:rsidRPr="00FC7522" w:rsidRDefault="00D93DCB" w:rsidP="00D93DC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6293848D" w14:textId="3B78D2C6" w:rsidR="000B7CAA" w:rsidRPr="00D93DCB" w:rsidRDefault="000B7CAA" w:rsidP="00D93DCB">
      <w:pPr>
        <w:pStyle w:val="Heading1"/>
        <w:ind w:left="360"/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</w:pPr>
      <w:r w:rsidRPr="00D93DCB"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  <w:lastRenderedPageBreak/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205363472"/>
      <w:r>
        <w:rPr>
          <w:rFonts w:asciiTheme="minorHAnsi" w:hAnsiTheme="minorHAnsi" w:cstheme="minorBidi"/>
        </w:rPr>
        <w:lastRenderedPageBreak/>
        <w:t>System Concept Development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1" w:name="_Toc50947486"/>
      <w:bookmarkStart w:id="22" w:name="_Toc205363473"/>
      <w:r w:rsidRPr="5219F469">
        <w:rPr>
          <w:rFonts w:asciiTheme="minorHAnsi" w:hAnsiTheme="minorHAnsi" w:cstheme="minorBidi"/>
        </w:rPr>
        <w:lastRenderedPageBreak/>
        <w:t>Final Design</w:t>
      </w:r>
      <w:bookmarkEnd w:id="21"/>
      <w:bookmarkEnd w:id="22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3" w:name="_Toc50947487"/>
      <w:bookmarkStart w:id="24" w:name="_Ref110262275"/>
      <w:bookmarkStart w:id="25" w:name="_Ref110262362"/>
      <w:bookmarkStart w:id="26" w:name="_Toc205363474"/>
      <w:r w:rsidRPr="5219F469">
        <w:rPr>
          <w:rFonts w:asciiTheme="minorHAnsi" w:hAnsiTheme="minorHAnsi" w:cstheme="minorBidi"/>
        </w:rPr>
        <w:lastRenderedPageBreak/>
        <w:t>System Evaluation</w:t>
      </w:r>
      <w:bookmarkEnd w:id="23"/>
      <w:bookmarkEnd w:id="24"/>
      <w:bookmarkEnd w:id="25"/>
      <w:bookmarkEnd w:id="26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7" w:name="_Toc50947488"/>
      <w:bookmarkStart w:id="28" w:name="_Toc205363475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7"/>
      <w:r w:rsidR="001D4D72">
        <w:rPr>
          <w:rFonts w:asciiTheme="minorHAnsi" w:hAnsiTheme="minorHAnsi" w:cstheme="minorBidi"/>
        </w:rPr>
        <w:t>and Recommendations</w:t>
      </w:r>
      <w:bookmarkEnd w:id="28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9" w:name="_Toc205363476"/>
      <w:bookmarkStart w:id="30" w:name="_Toc50947489"/>
      <w:r w:rsidRPr="5219F469">
        <w:rPr>
          <w:rFonts w:asciiTheme="minorHAnsi" w:hAnsiTheme="minorHAnsi" w:cstheme="minorBidi"/>
        </w:rPr>
        <w:lastRenderedPageBreak/>
        <w:t>Conclusions</w:t>
      </w:r>
      <w:bookmarkEnd w:id="29"/>
      <w:r w:rsidRPr="5219F469">
        <w:rPr>
          <w:rFonts w:asciiTheme="minorHAnsi" w:hAnsiTheme="minorHAnsi" w:cstheme="minorBidi"/>
        </w:rPr>
        <w:t xml:space="preserve"> </w:t>
      </w:r>
      <w:bookmarkEnd w:id="30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1" w:name="_Toc205363477"/>
      <w:r w:rsidR="5219F469" w:rsidRPr="009E1B08">
        <w:lastRenderedPageBreak/>
        <w:t>References</w:t>
      </w:r>
      <w:bookmarkStart w:id="32" w:name="_Toc50947490"/>
      <w:bookmarkEnd w:id="31"/>
      <w:bookmarkEnd w:id="32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3" w:name="_Toc50947491"/>
      <w:r>
        <w:rPr>
          <w:rFonts w:asciiTheme="minorHAnsi" w:hAnsiTheme="minorHAnsi" w:cstheme="minorBidi"/>
        </w:rPr>
        <w:br w:type="page"/>
      </w:r>
    </w:p>
    <w:p w14:paraId="1F8D91A9" w14:textId="4F46C5FA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4" w:name="_Toc50947492"/>
      <w:bookmarkStart w:id="35" w:name="_Toc205363478"/>
      <w:bookmarkEnd w:id="33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A</w:t>
      </w:r>
      <w:r w:rsidRPr="5219F469">
        <w:rPr>
          <w:rFonts w:asciiTheme="minorHAnsi" w:hAnsiTheme="minorHAnsi" w:cstheme="minorBidi"/>
        </w:rPr>
        <w:t xml:space="preserve">: </w:t>
      </w:r>
      <w:bookmarkEnd w:id="34"/>
      <w:r w:rsidR="009E1B08">
        <w:rPr>
          <w:rFonts w:asciiTheme="minorHAnsi" w:hAnsiTheme="minorHAnsi" w:cstheme="minorBidi"/>
        </w:rPr>
        <w:t>Standards</w:t>
      </w:r>
      <w:bookmarkEnd w:id="35"/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6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603CD292" w14:textId="25292311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Copy table of section 7.8 Standards from </w:t>
      </w:r>
      <w:r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the </w:t>
      </w: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System Design Report</w:t>
      </w:r>
    </w:p>
    <w:p w14:paraId="2FECDF02" w14:textId="0F329C52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Update content as necessary to capture ALL standards identified which apply to the team’s work.</w:t>
      </w:r>
    </w:p>
    <w:p w14:paraId="593120E8" w14:textId="77777777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</w:p>
    <w:p w14:paraId="28B04B96" w14:textId="50267A52" w:rsidR="004279AC" w:rsidRPr="00B92FF1" w:rsidRDefault="004279AC" w:rsidP="004279AC">
      <w:pPr>
        <w:rPr>
          <w:rFonts w:ascii="Arial" w:hAnsi="Arial" w:cs="Arial"/>
          <w:color w:val="000080"/>
          <w:u w:val="single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More information on standards available on the Capstone Support Wiki </w:t>
      </w:r>
      <w:hyperlink r:id="rId9" w:history="1">
        <w:r w:rsidRPr="00B92FF1">
          <w:rPr>
            <w:rStyle w:val="Hyperlink"/>
            <w:rFonts w:ascii="Arial" w:hAnsi="Arial" w:cs="Arial"/>
          </w:rPr>
          <w:t>https://designlab.eng.rpi.edu/edn/projects/capstone-support-dev/wiki/Standards</w:t>
        </w:r>
      </w:hyperlink>
    </w:p>
    <w:p w14:paraId="70DF85C7" w14:textId="2AD45C7D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23A406BE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37" w:name="_Toc205363479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B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37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Pr="004279AC" w:rsidRDefault="009E1B08" w:rsidP="009E1B08">
      <w:pPr>
        <w:rPr>
          <w:rFonts w:asciiTheme="minorHAnsi" w:hAnsiTheme="minorHAnsi" w:cstheme="minorHAnsi"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25ADFCD6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8" w:name="_Toc205363480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6"/>
      <w:r w:rsidR="00163EEA">
        <w:rPr>
          <w:rFonts w:asciiTheme="minorHAnsi" w:hAnsiTheme="minorHAnsi" w:cstheme="minorBidi"/>
        </w:rPr>
        <w:t xml:space="preserve"> Worksheet</w:t>
      </w:r>
      <w:bookmarkEnd w:id="38"/>
    </w:p>
    <w:p w14:paraId="3A20C644" w14:textId="38AF1E39" w:rsidR="5219F469" w:rsidRPr="004279AC" w:rsidRDefault="5219F469" w:rsidP="5219F469">
      <w:pPr>
        <w:rPr>
          <w:color w:val="0070C0"/>
        </w:rPr>
      </w:pPr>
    </w:p>
    <w:sectPr w:rsidR="5219F469" w:rsidRPr="004279AC" w:rsidSect="00B30317">
      <w:footerReference w:type="defaul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D87C9" w14:textId="77777777" w:rsidR="00320707" w:rsidRDefault="00320707">
      <w:r>
        <w:separator/>
      </w:r>
    </w:p>
  </w:endnote>
  <w:endnote w:type="continuationSeparator" w:id="0">
    <w:p w14:paraId="7D54BA24" w14:textId="77777777" w:rsidR="00320707" w:rsidRDefault="00320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55F236" w14:textId="77777777" w:rsidR="00320707" w:rsidRDefault="00320707">
      <w:r>
        <w:separator/>
      </w:r>
    </w:p>
  </w:footnote>
  <w:footnote w:type="continuationSeparator" w:id="0">
    <w:p w14:paraId="6C3D4252" w14:textId="77777777" w:rsidR="00320707" w:rsidRDefault="00320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037A"/>
    <w:rsid w:val="00081F32"/>
    <w:rsid w:val="00081F43"/>
    <w:rsid w:val="00084008"/>
    <w:rsid w:val="0009141D"/>
    <w:rsid w:val="00097281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63EEA"/>
    <w:rsid w:val="0017010D"/>
    <w:rsid w:val="001724BE"/>
    <w:rsid w:val="001819DE"/>
    <w:rsid w:val="00186431"/>
    <w:rsid w:val="001B3398"/>
    <w:rsid w:val="001B7FA9"/>
    <w:rsid w:val="001C2958"/>
    <w:rsid w:val="001C3313"/>
    <w:rsid w:val="001D1172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20707"/>
    <w:rsid w:val="003357EF"/>
    <w:rsid w:val="00336460"/>
    <w:rsid w:val="00352FA9"/>
    <w:rsid w:val="00357B75"/>
    <w:rsid w:val="0036104A"/>
    <w:rsid w:val="00361E8E"/>
    <w:rsid w:val="00383AE0"/>
    <w:rsid w:val="00391C6D"/>
    <w:rsid w:val="003A367D"/>
    <w:rsid w:val="003A7A4C"/>
    <w:rsid w:val="003B40C7"/>
    <w:rsid w:val="003B6458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9AC"/>
    <w:rsid w:val="00427FC4"/>
    <w:rsid w:val="004338E8"/>
    <w:rsid w:val="00435FEC"/>
    <w:rsid w:val="00455A81"/>
    <w:rsid w:val="00456D2B"/>
    <w:rsid w:val="0045761D"/>
    <w:rsid w:val="00463D7B"/>
    <w:rsid w:val="00473CC6"/>
    <w:rsid w:val="00496FC7"/>
    <w:rsid w:val="004A25EF"/>
    <w:rsid w:val="004B36BD"/>
    <w:rsid w:val="004C64AD"/>
    <w:rsid w:val="004E29F0"/>
    <w:rsid w:val="004E3D54"/>
    <w:rsid w:val="005210CF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D12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3629E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AF3F32"/>
    <w:rsid w:val="00B047E8"/>
    <w:rsid w:val="00B05046"/>
    <w:rsid w:val="00B11998"/>
    <w:rsid w:val="00B12762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D5F59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C574C"/>
    <w:rsid w:val="00CD7F91"/>
    <w:rsid w:val="00D022FE"/>
    <w:rsid w:val="00D029AB"/>
    <w:rsid w:val="00D20EEC"/>
    <w:rsid w:val="00D273D1"/>
    <w:rsid w:val="00D35280"/>
    <w:rsid w:val="00D45614"/>
    <w:rsid w:val="00D550B1"/>
    <w:rsid w:val="00D5623A"/>
    <w:rsid w:val="00D564B3"/>
    <w:rsid w:val="00D75053"/>
    <w:rsid w:val="00D910F8"/>
    <w:rsid w:val="00D92AFA"/>
    <w:rsid w:val="00D93DCB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E5C36D3B-9856-4FF8-94A1-B37AA561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signlab.eng.rpi.edu/edn/projects/capstone-support-dev/wiki/Standard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ster, Aren</cp:lastModifiedBy>
  <cp:revision>11</cp:revision>
  <dcterms:created xsi:type="dcterms:W3CDTF">2023-08-17T14:33:00Z</dcterms:created>
  <dcterms:modified xsi:type="dcterms:W3CDTF">2025-08-18T17:26:00Z</dcterms:modified>
</cp:coreProperties>
</file>